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B8CDB" w14:textId="77777777" w:rsidR="00FD78DB" w:rsidRPr="00DA6499" w:rsidRDefault="00FD78DB" w:rsidP="00DA6499">
      <w:pPr>
        <w:pStyle w:val="Subtitle"/>
        <w:rPr>
          <w:rFonts w:ascii="Times New Roman" w:hAnsi="Times New Roman" w:cs="Times New Roman"/>
        </w:rPr>
      </w:pPr>
      <w:r w:rsidRPr="00DA6499">
        <w:rPr>
          <w:rStyle w:val="Emphasis"/>
          <w:rFonts w:ascii="Times New Roman" w:hAnsi="Times New Roman" w:cs="Times New Roman"/>
        </w:rPr>
        <w:t xml:space="preserve"> </w:t>
      </w:r>
    </w:p>
    <w:p w14:paraId="6F0DF300" w14:textId="77777777" w:rsidR="007D5129" w:rsidRDefault="007D5129" w:rsidP="007D5129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  <w:r>
        <w:t>LETTERKENNY INSTITUTE OF TECHNOLOGY</w:t>
      </w:r>
    </w:p>
    <w:p w14:paraId="05302F61" w14:textId="77777777" w:rsidR="007D5129" w:rsidRDefault="007D5129" w:rsidP="007D5129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</w:p>
    <w:p w14:paraId="249650C4" w14:textId="77777777" w:rsidR="007D5129" w:rsidRDefault="007D5129" w:rsidP="007D5129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sz w:val="24"/>
        </w:rPr>
      </w:pPr>
      <w:r>
        <w:t>ASSIGNMENT COVER SHEET</w:t>
      </w:r>
    </w:p>
    <w:p w14:paraId="5025BEA6" w14:textId="77777777" w:rsidR="00FD78DB" w:rsidRPr="00DA6499" w:rsidRDefault="00FD78DB" w:rsidP="00DA6499">
      <w:pPr>
        <w:rPr>
          <w:rFonts w:ascii="Times New Roman" w:hAnsi="Times New Roman" w:cs="Times New Roman"/>
          <w:b/>
          <w:bCs/>
          <w:sz w:val="20"/>
        </w:rPr>
      </w:pPr>
    </w:p>
    <w:p w14:paraId="530FCB75" w14:textId="25F908D1" w:rsidR="00FD78DB" w:rsidRPr="00DA6499" w:rsidRDefault="00FD78DB" w:rsidP="00DA64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</w:rPr>
      </w:pPr>
      <w:r w:rsidRPr="00DA6499">
        <w:rPr>
          <w:rFonts w:ascii="Times New Roman" w:hAnsi="Times New Roman" w:cs="Times New Roman"/>
          <w:b/>
          <w:bCs/>
          <w:sz w:val="20"/>
        </w:rPr>
        <w:t>Lecturer’s Name</w:t>
      </w:r>
      <w:r w:rsidR="008E149A" w:rsidRPr="00DA6499">
        <w:rPr>
          <w:rFonts w:ascii="Times New Roman" w:hAnsi="Times New Roman" w:cs="Times New Roman"/>
          <w:sz w:val="20"/>
          <w:u w:val="single"/>
        </w:rPr>
        <w:t>:          Maria Griffin</w:t>
      </w:r>
      <w:r w:rsidRPr="00DA6499">
        <w:rPr>
          <w:rFonts w:ascii="Times New Roman" w:hAnsi="Times New Roman" w:cs="Times New Roman"/>
          <w:sz w:val="20"/>
          <w:u w:val="single"/>
        </w:rPr>
        <w:tab/>
        <w:t xml:space="preserve"> </w:t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  <w:t xml:space="preserve">    </w:t>
      </w:r>
      <w:r w:rsidRPr="00DA6499">
        <w:rPr>
          <w:rFonts w:ascii="Times New Roman" w:hAnsi="Times New Roman" w:cs="Times New Roman"/>
          <w:b/>
          <w:bCs/>
          <w:sz w:val="20"/>
          <w:u w:val="single"/>
        </w:rPr>
        <w:tab/>
      </w:r>
    </w:p>
    <w:p w14:paraId="1FFD2996" w14:textId="5DD41231" w:rsidR="00FD78DB" w:rsidRPr="00DA6499" w:rsidRDefault="00FD78DB" w:rsidP="00DA64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bCs/>
          <w:sz w:val="20"/>
        </w:rPr>
      </w:pPr>
      <w:r w:rsidRPr="00DA6499">
        <w:rPr>
          <w:rFonts w:ascii="Times New Roman" w:hAnsi="Times New Roman" w:cs="Times New Roman"/>
          <w:b/>
          <w:bCs/>
          <w:sz w:val="20"/>
        </w:rPr>
        <w:t xml:space="preserve">Assessment Title:  </w:t>
      </w:r>
      <w:r w:rsidRPr="00DA6499">
        <w:rPr>
          <w:rFonts w:ascii="Times New Roman" w:hAnsi="Times New Roman" w:cs="Times New Roman"/>
          <w:sz w:val="20"/>
          <w:u w:val="single"/>
        </w:rPr>
        <w:t xml:space="preserve">     </w:t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  <w:t>Lab 1</w:t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  <w:t xml:space="preserve">    </w:t>
      </w:r>
      <w:r w:rsidRPr="00DA6499">
        <w:rPr>
          <w:rFonts w:ascii="Times New Roman" w:hAnsi="Times New Roman" w:cs="Times New Roman"/>
          <w:b/>
          <w:bCs/>
          <w:sz w:val="20"/>
          <w:u w:val="single"/>
        </w:rPr>
        <w:tab/>
      </w:r>
    </w:p>
    <w:p w14:paraId="4E31306A" w14:textId="646919DC" w:rsidR="00FD78DB" w:rsidRPr="00DA6499" w:rsidRDefault="00FD78DB" w:rsidP="00DA64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bCs/>
          <w:sz w:val="20"/>
        </w:rPr>
      </w:pPr>
      <w:r w:rsidRPr="00DA6499">
        <w:rPr>
          <w:rFonts w:ascii="Times New Roman" w:hAnsi="Times New Roman" w:cs="Times New Roman"/>
          <w:b/>
          <w:bCs/>
          <w:sz w:val="20"/>
        </w:rPr>
        <w:t xml:space="preserve">Work to be submitted to:  </w:t>
      </w:r>
      <w:r w:rsidRPr="00DA6499">
        <w:rPr>
          <w:rFonts w:ascii="Times New Roman" w:hAnsi="Times New Roman" w:cs="Times New Roman"/>
          <w:sz w:val="20"/>
          <w:u w:val="single"/>
        </w:rPr>
        <w:t xml:space="preserve">              </w:t>
      </w:r>
      <w:r w:rsidR="002964A9" w:rsidRPr="00DA6499">
        <w:rPr>
          <w:rFonts w:ascii="Times New Roman" w:hAnsi="Times New Roman" w:cs="Times New Roman"/>
          <w:sz w:val="20"/>
          <w:u w:val="single"/>
        </w:rPr>
        <w:t>Maria Griffin</w:t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  <w:t xml:space="preserve">   </w:t>
      </w:r>
    </w:p>
    <w:p w14:paraId="501B32F1" w14:textId="351CC074" w:rsidR="00FD78DB" w:rsidRPr="00DA6499" w:rsidRDefault="00FD78DB" w:rsidP="00DA64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bCs/>
          <w:sz w:val="20"/>
        </w:rPr>
      </w:pPr>
      <w:r w:rsidRPr="00DA6499">
        <w:rPr>
          <w:rFonts w:ascii="Times New Roman" w:hAnsi="Times New Roman" w:cs="Times New Roman"/>
          <w:b/>
          <w:bCs/>
          <w:sz w:val="20"/>
        </w:rPr>
        <w:t xml:space="preserve">Date for submission of work:  </w:t>
      </w:r>
      <w:r w:rsidR="00C61CBE" w:rsidRPr="00DA6499">
        <w:rPr>
          <w:rFonts w:ascii="Times New Roman" w:hAnsi="Times New Roman" w:cs="Times New Roman"/>
          <w:sz w:val="20"/>
          <w:u w:val="single"/>
        </w:rPr>
        <w:t xml:space="preserve">            </w:t>
      </w:r>
      <w:r w:rsidR="00C61CBE" w:rsidRPr="00DA6499">
        <w:rPr>
          <w:rFonts w:ascii="Times New Roman" w:hAnsi="Times New Roman" w:cs="Times New Roman"/>
          <w:sz w:val="20"/>
          <w:u w:val="single"/>
        </w:rPr>
        <w:tab/>
      </w:r>
      <w:r w:rsidR="008E149A" w:rsidRPr="00DA6499">
        <w:rPr>
          <w:rFonts w:ascii="Times New Roman" w:hAnsi="Times New Roman" w:cs="Times New Roman"/>
          <w:sz w:val="20"/>
          <w:u w:val="single"/>
        </w:rPr>
        <w:t>22-10-2021</w:t>
      </w:r>
      <w:r w:rsidR="009B25E9"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  <w:t xml:space="preserve">                </w:t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  <w:t xml:space="preserve">    </w:t>
      </w:r>
    </w:p>
    <w:p w14:paraId="3E7E18A0" w14:textId="77777777" w:rsidR="00FD78DB" w:rsidRPr="00DA6499" w:rsidRDefault="00FD78DB" w:rsidP="00DA64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bCs/>
        </w:rPr>
      </w:pPr>
      <w:r w:rsidRPr="00DA6499">
        <w:rPr>
          <w:rFonts w:ascii="Times New Roman" w:hAnsi="Times New Roman" w:cs="Times New Roman"/>
          <w:b/>
          <w:bCs/>
          <w:sz w:val="20"/>
        </w:rPr>
        <w:t xml:space="preserve">Place and time for submitting work:  </w:t>
      </w:r>
      <w:r w:rsidRPr="00DA6499">
        <w:rPr>
          <w:rFonts w:ascii="Times New Roman" w:hAnsi="Times New Roman" w:cs="Times New Roman"/>
          <w:sz w:val="20"/>
          <w:u w:val="single"/>
        </w:rPr>
        <w:t xml:space="preserve">    </w:t>
      </w:r>
      <w:r w:rsidR="009B25E9" w:rsidRPr="00DA6499">
        <w:rPr>
          <w:rFonts w:ascii="Times New Roman" w:hAnsi="Times New Roman" w:cs="Times New Roman"/>
          <w:sz w:val="20"/>
          <w:u w:val="single"/>
        </w:rPr>
        <w:t>Blackboard</w:t>
      </w:r>
      <w:r w:rsidR="009B25E9"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 xml:space="preserve">                             </w:t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  <w:t xml:space="preserve">          </w:t>
      </w:r>
      <w:r w:rsidRPr="00DA6499">
        <w:rPr>
          <w:rFonts w:ascii="Times New Roman" w:hAnsi="Times New Roman" w:cs="Times New Roman"/>
          <w:sz w:val="20"/>
          <w:u w:val="single"/>
        </w:rPr>
        <w:tab/>
        <w:t xml:space="preserve">    </w:t>
      </w:r>
    </w:p>
    <w:p w14:paraId="06837A23" w14:textId="77777777" w:rsidR="00FD78DB" w:rsidRPr="00DA6499" w:rsidRDefault="00FD78DB" w:rsidP="00DA6499">
      <w:pPr>
        <w:rPr>
          <w:rFonts w:ascii="Times New Roman" w:hAnsi="Times New Roman" w:cs="Times New Roman"/>
          <w:sz w:val="20"/>
        </w:rPr>
      </w:pPr>
    </w:p>
    <w:p w14:paraId="7CF1332E" w14:textId="77777777" w:rsidR="00FD78DB" w:rsidRPr="00DA6499" w:rsidRDefault="00FD78DB" w:rsidP="00DA6499">
      <w:pPr>
        <w:rPr>
          <w:rFonts w:ascii="Times New Roman" w:hAnsi="Times New Roman" w:cs="Times New Roman"/>
          <w:sz w:val="20"/>
        </w:rPr>
      </w:pPr>
      <w:r w:rsidRPr="00DA6499">
        <w:rPr>
          <w:rFonts w:ascii="Times New Roman" w:hAnsi="Times New Roman" w:cs="Times New Roman"/>
          <w:sz w:val="20"/>
        </w:rPr>
        <w:t xml:space="preserve">To be completed by the </w:t>
      </w:r>
      <w:proofErr w:type="gramStart"/>
      <w:r w:rsidRPr="00DA6499">
        <w:rPr>
          <w:rFonts w:ascii="Times New Roman" w:hAnsi="Times New Roman" w:cs="Times New Roman"/>
          <w:sz w:val="20"/>
        </w:rPr>
        <w:t>Student</w:t>
      </w:r>
      <w:proofErr w:type="gramEnd"/>
    </w:p>
    <w:p w14:paraId="4C455AD4" w14:textId="10D10A73" w:rsidR="00FD78DB" w:rsidRPr="00DA6499" w:rsidRDefault="00FD78DB" w:rsidP="00DA64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bCs/>
          <w:sz w:val="20"/>
        </w:rPr>
      </w:pPr>
      <w:r w:rsidRPr="00DA6499">
        <w:rPr>
          <w:rFonts w:ascii="Times New Roman" w:hAnsi="Times New Roman" w:cs="Times New Roman"/>
          <w:b/>
          <w:bCs/>
          <w:sz w:val="20"/>
        </w:rPr>
        <w:t xml:space="preserve">Student’s Name:  </w:t>
      </w:r>
      <w:r w:rsidRPr="00DA6499">
        <w:rPr>
          <w:rFonts w:ascii="Times New Roman" w:hAnsi="Times New Roman" w:cs="Times New Roman"/>
          <w:sz w:val="20"/>
          <w:u w:val="single"/>
        </w:rPr>
        <w:t xml:space="preserve">                     </w:t>
      </w:r>
      <w:r w:rsidR="008E149A" w:rsidRPr="00DA6499">
        <w:rPr>
          <w:rFonts w:ascii="Times New Roman" w:hAnsi="Times New Roman" w:cs="Times New Roman"/>
          <w:sz w:val="20"/>
          <w:u w:val="single"/>
        </w:rPr>
        <w:t>Snehal Khairnar</w:t>
      </w:r>
      <w:r w:rsidRPr="00DA6499">
        <w:rPr>
          <w:rFonts w:ascii="Times New Roman" w:hAnsi="Times New Roman" w:cs="Times New Roman"/>
          <w:sz w:val="20"/>
          <w:u w:val="single"/>
        </w:rPr>
        <w:t xml:space="preserve">                        </w:t>
      </w:r>
      <w:r w:rsidRPr="00DA6499">
        <w:rPr>
          <w:rFonts w:ascii="Times New Roman" w:hAnsi="Times New Roman" w:cs="Times New Roman"/>
          <w:sz w:val="20"/>
          <w:u w:val="single"/>
        </w:rPr>
        <w:tab/>
        <w:t xml:space="preserve">   </w:t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  <w:t xml:space="preserve">    </w:t>
      </w:r>
      <w:r w:rsidRPr="00DA6499">
        <w:rPr>
          <w:rFonts w:ascii="Times New Roman" w:hAnsi="Times New Roman" w:cs="Times New Roman"/>
          <w:b/>
          <w:bCs/>
          <w:sz w:val="20"/>
          <w:u w:val="single"/>
        </w:rPr>
        <w:tab/>
      </w:r>
      <w:r w:rsidRPr="00DA6499">
        <w:rPr>
          <w:rFonts w:ascii="Times New Roman" w:hAnsi="Times New Roman" w:cs="Times New Roman"/>
          <w:b/>
          <w:bCs/>
          <w:sz w:val="20"/>
        </w:rPr>
        <w:t xml:space="preserve">                                               </w:t>
      </w:r>
    </w:p>
    <w:p w14:paraId="1BBA5F3E" w14:textId="2CD5D9FE" w:rsidR="00FD78DB" w:rsidRPr="00DA6499" w:rsidRDefault="00FD78DB" w:rsidP="00DA64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bCs/>
          <w:sz w:val="20"/>
        </w:rPr>
      </w:pPr>
      <w:r w:rsidRPr="00DA6499">
        <w:rPr>
          <w:rFonts w:ascii="Times New Roman" w:hAnsi="Times New Roman" w:cs="Times New Roman"/>
          <w:b/>
          <w:bCs/>
          <w:sz w:val="20"/>
        </w:rPr>
        <w:t xml:space="preserve">Class: </w:t>
      </w:r>
      <w:r w:rsidRPr="00DA6499">
        <w:rPr>
          <w:rFonts w:ascii="Times New Roman" w:hAnsi="Times New Roman" w:cs="Times New Roman"/>
          <w:b/>
          <w:bCs/>
          <w:sz w:val="20"/>
          <w:u w:val="single"/>
        </w:rPr>
        <w:t xml:space="preserve"> </w:t>
      </w:r>
      <w:r w:rsidRPr="00DA6499">
        <w:rPr>
          <w:rFonts w:ascii="Times New Roman" w:hAnsi="Times New Roman" w:cs="Times New Roman"/>
          <w:sz w:val="20"/>
          <w:u w:val="single"/>
        </w:rPr>
        <w:t xml:space="preserve">               </w:t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="008E149A" w:rsidRPr="00DA6499">
        <w:rPr>
          <w:rFonts w:ascii="Times New Roman" w:hAnsi="Times New Roman" w:cs="Times New Roman"/>
          <w:sz w:val="20"/>
          <w:u w:val="single"/>
        </w:rPr>
        <w:t>MSc</w:t>
      </w:r>
      <w:r w:rsidR="00D41E3D" w:rsidRPr="00DA6499">
        <w:rPr>
          <w:rFonts w:ascii="Times New Roman" w:hAnsi="Times New Roman" w:cs="Times New Roman"/>
          <w:sz w:val="20"/>
          <w:u w:val="single"/>
        </w:rPr>
        <w:t xml:space="preserve"> in DevOps</w:t>
      </w:r>
      <w:r w:rsidRPr="00DA6499">
        <w:rPr>
          <w:rFonts w:ascii="Times New Roman" w:hAnsi="Times New Roman" w:cs="Times New Roman"/>
          <w:u w:val="single"/>
        </w:rPr>
        <w:tab/>
      </w:r>
      <w:r w:rsidRPr="00DA6499">
        <w:rPr>
          <w:rFonts w:ascii="Times New Roman" w:hAnsi="Times New Roman" w:cs="Times New Roman"/>
          <w:b/>
          <w:bCs/>
          <w:sz w:val="20"/>
          <w:u w:val="single"/>
        </w:rPr>
        <w:tab/>
      </w:r>
      <w:r w:rsidRPr="00DA6499">
        <w:rPr>
          <w:rFonts w:ascii="Times New Roman" w:hAnsi="Times New Roman" w:cs="Times New Roman"/>
          <w:b/>
          <w:bCs/>
          <w:sz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7E49A66" w14:textId="1B8D52B9" w:rsidR="00FD78DB" w:rsidRPr="00DA6499" w:rsidRDefault="00FD78DB" w:rsidP="00DA64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bCs/>
          <w:sz w:val="20"/>
        </w:rPr>
      </w:pPr>
      <w:r w:rsidRPr="00DA6499">
        <w:rPr>
          <w:rFonts w:ascii="Times New Roman" w:hAnsi="Times New Roman" w:cs="Times New Roman"/>
          <w:b/>
          <w:bCs/>
          <w:sz w:val="20"/>
        </w:rPr>
        <w:t xml:space="preserve">Subject/Module:  </w:t>
      </w:r>
      <w:r w:rsidRPr="00DA6499">
        <w:rPr>
          <w:rFonts w:ascii="Times New Roman" w:hAnsi="Times New Roman" w:cs="Times New Roman"/>
          <w:sz w:val="20"/>
          <w:u w:val="single"/>
        </w:rPr>
        <w:t xml:space="preserve">           </w:t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="00935286" w:rsidRPr="00DA6499">
        <w:rPr>
          <w:rFonts w:ascii="Times New Roman" w:hAnsi="Times New Roman" w:cs="Times New Roman"/>
          <w:sz w:val="20"/>
          <w:u w:val="single"/>
        </w:rPr>
        <w:t xml:space="preserve"> DevOps </w:t>
      </w:r>
      <w:r w:rsidR="00366C84" w:rsidRPr="00DA6499">
        <w:rPr>
          <w:rFonts w:ascii="Times New Roman" w:hAnsi="Times New Roman" w:cs="Times New Roman"/>
          <w:sz w:val="20"/>
          <w:u w:val="single"/>
        </w:rPr>
        <w:t>S</w:t>
      </w:r>
      <w:r w:rsidR="00935286" w:rsidRPr="00DA6499">
        <w:rPr>
          <w:rFonts w:ascii="Times New Roman" w:hAnsi="Times New Roman" w:cs="Times New Roman"/>
          <w:sz w:val="20"/>
          <w:u w:val="single"/>
        </w:rPr>
        <w:t xml:space="preserve">oftware </w:t>
      </w:r>
      <w:r w:rsidR="00366C84" w:rsidRPr="00DA6499">
        <w:rPr>
          <w:rFonts w:ascii="Times New Roman" w:hAnsi="Times New Roman" w:cs="Times New Roman"/>
          <w:sz w:val="20"/>
          <w:u w:val="single"/>
        </w:rPr>
        <w:t>E</w:t>
      </w:r>
      <w:r w:rsidR="00935286" w:rsidRPr="00DA6499">
        <w:rPr>
          <w:rFonts w:ascii="Times New Roman" w:hAnsi="Times New Roman" w:cs="Times New Roman"/>
          <w:sz w:val="20"/>
          <w:u w:val="single"/>
        </w:rPr>
        <w:t>ngineering</w:t>
      </w:r>
      <w:r w:rsidR="005C04F9">
        <w:rPr>
          <w:rFonts w:ascii="Times New Roman" w:hAnsi="Times New Roman" w:cs="Times New Roman"/>
          <w:sz w:val="20"/>
          <w:u w:val="single"/>
        </w:rPr>
        <w:t xml:space="preserve"> (2021/22)</w:t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  <w:t xml:space="preserve">  </w:t>
      </w:r>
    </w:p>
    <w:p w14:paraId="780422D4" w14:textId="77777777" w:rsidR="00FD78DB" w:rsidRPr="00DA6499" w:rsidRDefault="00FD78DB" w:rsidP="00DA64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bCs/>
          <w:sz w:val="20"/>
          <w:u w:val="single"/>
        </w:rPr>
      </w:pPr>
      <w:r w:rsidRPr="00DA6499">
        <w:rPr>
          <w:rFonts w:ascii="Times New Roman" w:hAnsi="Times New Roman" w:cs="Times New Roman"/>
          <w:b/>
          <w:bCs/>
          <w:sz w:val="20"/>
        </w:rPr>
        <w:t xml:space="preserve">Word Count (where applicable):  </w:t>
      </w:r>
      <w:r w:rsidRPr="00DA6499">
        <w:rPr>
          <w:rFonts w:ascii="Times New Roman" w:hAnsi="Times New Roman" w:cs="Times New Roman"/>
          <w:sz w:val="20"/>
          <w:u w:val="single"/>
        </w:rPr>
        <w:t xml:space="preserve">                   N/A                           </w:t>
      </w:r>
      <w:r w:rsidRPr="00DA6499">
        <w:rPr>
          <w:rFonts w:ascii="Times New Roman" w:hAnsi="Times New Roman" w:cs="Times New Roman"/>
          <w:sz w:val="20"/>
          <w:u w:val="single"/>
        </w:rPr>
        <w:tab/>
        <w:t xml:space="preserve">                        </w:t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b/>
          <w:bCs/>
          <w:sz w:val="20"/>
        </w:rPr>
        <w:t xml:space="preserve"> </w:t>
      </w:r>
      <w:r w:rsidRPr="00DA6499">
        <w:rPr>
          <w:rFonts w:ascii="Times New Roman" w:hAnsi="Times New Roman" w:cs="Times New Roman"/>
          <w:sz w:val="20"/>
          <w:u w:val="single"/>
        </w:rPr>
        <w:t xml:space="preserve">                                             </w:t>
      </w:r>
      <w:r w:rsidRPr="00DA6499">
        <w:rPr>
          <w:rFonts w:ascii="Times New Roman" w:hAnsi="Times New Roman" w:cs="Times New Roman"/>
          <w:b/>
          <w:bCs/>
          <w:sz w:val="20"/>
          <w:u w:val="single"/>
        </w:rPr>
        <w:t xml:space="preserve"> </w:t>
      </w:r>
      <w:r w:rsidRPr="00DA6499">
        <w:rPr>
          <w:rFonts w:ascii="Times New Roman" w:hAnsi="Times New Roman" w:cs="Times New Roman"/>
          <w:sz w:val="20"/>
          <w:u w:val="single"/>
        </w:rPr>
        <w:t xml:space="preserve">                                                                                                                                      </w:t>
      </w:r>
    </w:p>
    <w:p w14:paraId="51B90ECF" w14:textId="77777777" w:rsidR="00FD78DB" w:rsidRPr="00DA6499" w:rsidRDefault="00FD78DB" w:rsidP="00DA64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0"/>
        </w:rPr>
      </w:pPr>
      <w:r w:rsidRPr="00DA6499">
        <w:rPr>
          <w:rFonts w:ascii="Times New Roman" w:hAnsi="Times New Roman" w:cs="Times New Roman"/>
          <w:b/>
          <w:bCs/>
          <w:sz w:val="20"/>
        </w:rPr>
        <w:t xml:space="preserve">I confirm that the work submitted has been produced solely through my own efforts. </w:t>
      </w:r>
    </w:p>
    <w:p w14:paraId="4379F557" w14:textId="17EC7089" w:rsidR="00FD78DB" w:rsidRPr="00DA6499" w:rsidRDefault="00FD78DB" w:rsidP="00DA64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bCs/>
          <w:sz w:val="28"/>
          <w:bdr w:val="single" w:sz="4" w:space="0" w:color="auto" w:frame="1"/>
        </w:rPr>
      </w:pPr>
      <w:r w:rsidRPr="00DA6499">
        <w:rPr>
          <w:rFonts w:ascii="Times New Roman" w:hAnsi="Times New Roman" w:cs="Times New Roman"/>
          <w:b/>
          <w:bCs/>
          <w:sz w:val="20"/>
        </w:rPr>
        <w:t xml:space="preserve">Student’s signature:  </w:t>
      </w:r>
      <w:r w:rsidRPr="00DA6499">
        <w:rPr>
          <w:rFonts w:ascii="Times New Roman" w:hAnsi="Times New Roman" w:cs="Times New Roman"/>
          <w:sz w:val="20"/>
          <w:u w:val="single"/>
        </w:rPr>
        <w:t xml:space="preserve">             </w:t>
      </w:r>
      <w:r w:rsidR="005C04F9">
        <w:rPr>
          <w:noProof/>
        </w:rPr>
        <w:drawing>
          <wp:inline distT="0" distB="0" distL="0" distR="0" wp14:anchorId="5604F645" wp14:editId="5E739223">
            <wp:extent cx="898365" cy="305435"/>
            <wp:effectExtent l="19050" t="19050" r="16510" b="18415"/>
            <wp:docPr id="10" name="Picture 10" descr="A picture containing text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businessc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341" cy="319366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A6499">
        <w:rPr>
          <w:rFonts w:ascii="Times New Roman" w:hAnsi="Times New Roman" w:cs="Times New Roman"/>
          <w:sz w:val="20"/>
          <w:u w:val="single"/>
        </w:rPr>
        <w:t xml:space="preserve">                        </w:t>
      </w:r>
      <w:r w:rsidRPr="00DA6499">
        <w:rPr>
          <w:rFonts w:ascii="Times New Roman" w:hAnsi="Times New Roman" w:cs="Times New Roman"/>
          <w:sz w:val="20"/>
        </w:rPr>
        <w:t xml:space="preserve">              </w:t>
      </w:r>
      <w:r w:rsidRPr="00DA6499">
        <w:rPr>
          <w:rFonts w:ascii="Times New Roman" w:hAnsi="Times New Roman" w:cs="Times New Roman"/>
          <w:b/>
          <w:bCs/>
          <w:sz w:val="20"/>
        </w:rPr>
        <w:t xml:space="preserve">Date: </w:t>
      </w:r>
      <w:r w:rsidR="00D41E3D" w:rsidRPr="00DA6499">
        <w:rPr>
          <w:rFonts w:ascii="Times New Roman" w:hAnsi="Times New Roman" w:cs="Times New Roman"/>
          <w:sz w:val="20"/>
          <w:u w:val="single"/>
        </w:rPr>
        <w:t xml:space="preserve">    </w:t>
      </w:r>
      <w:r w:rsidR="0088036B" w:rsidRPr="00DA6499">
        <w:rPr>
          <w:rFonts w:ascii="Times New Roman" w:hAnsi="Times New Roman" w:cs="Times New Roman"/>
          <w:sz w:val="20"/>
          <w:u w:val="single"/>
        </w:rPr>
        <w:t>&lt;&lt;</w:t>
      </w:r>
      <w:r w:rsidR="008E149A" w:rsidRPr="00DA6499">
        <w:rPr>
          <w:rFonts w:ascii="Times New Roman" w:hAnsi="Times New Roman" w:cs="Times New Roman"/>
          <w:sz w:val="20"/>
          <w:u w:val="single"/>
        </w:rPr>
        <w:t xml:space="preserve"> 2</w:t>
      </w:r>
      <w:r w:rsidR="00C35F9A">
        <w:rPr>
          <w:rFonts w:ascii="Times New Roman" w:hAnsi="Times New Roman" w:cs="Times New Roman"/>
          <w:sz w:val="20"/>
          <w:u w:val="single"/>
        </w:rPr>
        <w:t>1</w:t>
      </w:r>
      <w:r w:rsidR="008E149A" w:rsidRPr="00DA6499">
        <w:rPr>
          <w:rFonts w:ascii="Times New Roman" w:hAnsi="Times New Roman" w:cs="Times New Roman"/>
          <w:sz w:val="20"/>
          <w:u w:val="single"/>
        </w:rPr>
        <w:t>/10/2021</w:t>
      </w:r>
      <w:r w:rsidR="0088036B" w:rsidRPr="00DA6499">
        <w:rPr>
          <w:rFonts w:ascii="Times New Roman" w:hAnsi="Times New Roman" w:cs="Times New Roman"/>
          <w:sz w:val="20"/>
          <w:u w:val="single"/>
        </w:rPr>
        <w:t>&gt;&gt;</w:t>
      </w:r>
      <w:r w:rsidRPr="00DA6499">
        <w:rPr>
          <w:rFonts w:ascii="Times New Roman" w:hAnsi="Times New Roman" w:cs="Times New Roman"/>
          <w:sz w:val="20"/>
          <w:u w:val="single"/>
        </w:rPr>
        <w:tab/>
      </w:r>
      <w:r w:rsidRPr="00DA6499">
        <w:rPr>
          <w:rFonts w:ascii="Times New Roman" w:hAnsi="Times New Roman" w:cs="Times New Roman"/>
          <w:b/>
          <w:bCs/>
          <w:sz w:val="20"/>
        </w:rPr>
        <w:t xml:space="preserve"> </w:t>
      </w:r>
      <w:r w:rsidRPr="00DA6499">
        <w:rPr>
          <w:rFonts w:ascii="Times New Roman" w:hAnsi="Times New Roman" w:cs="Times New Roman"/>
          <w:sz w:val="20"/>
          <w:u w:val="single"/>
        </w:rPr>
        <w:t xml:space="preserve">  </w:t>
      </w:r>
      <w:r w:rsidRPr="00DA6499">
        <w:rPr>
          <w:rFonts w:ascii="Times New Roman" w:hAnsi="Times New Roman" w:cs="Times New Roman"/>
          <w:b/>
          <w:bCs/>
          <w:sz w:val="20"/>
        </w:rPr>
        <w:t xml:space="preserve">  </w:t>
      </w:r>
      <w:r w:rsidRPr="00DA6499">
        <w:rPr>
          <w:rFonts w:ascii="Times New Roman" w:hAnsi="Times New Roman" w:cs="Times New Roman"/>
          <w:sz w:val="20"/>
        </w:rPr>
        <w:t xml:space="preserve">                               </w:t>
      </w:r>
      <w:r w:rsidRPr="00DA6499">
        <w:rPr>
          <w:rFonts w:ascii="Times New Roman" w:hAnsi="Times New Roman" w:cs="Times New Roman"/>
          <w:b/>
          <w:bCs/>
          <w:sz w:val="20"/>
        </w:rPr>
        <w:t xml:space="preserve">  </w:t>
      </w:r>
      <w:r w:rsidRPr="00DA6499">
        <w:rPr>
          <w:rFonts w:ascii="Times New Roman" w:hAnsi="Times New Roman" w:cs="Times New Roman"/>
          <w:sz w:val="20"/>
          <w:u w:val="single"/>
        </w:rPr>
        <w:t xml:space="preserve">                             </w:t>
      </w:r>
    </w:p>
    <w:p w14:paraId="38C5D1CA" w14:textId="77777777" w:rsidR="00FD78DB" w:rsidRPr="00DA6499" w:rsidRDefault="00FD78DB" w:rsidP="00DA6499">
      <w:pPr>
        <w:rPr>
          <w:rFonts w:ascii="Times New Roman" w:hAnsi="Times New Roman" w:cs="Times New Roman"/>
          <w:bdr w:val="single" w:sz="4" w:space="0" w:color="auto" w:frame="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6"/>
      </w:tblGrid>
      <w:tr w:rsidR="00FD78DB" w:rsidRPr="00DA6499" w14:paraId="3F175AAE" w14:textId="77777777" w:rsidTr="00FD78DB"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DFB4A" w14:textId="77777777" w:rsidR="00FD78DB" w:rsidRPr="00DA6499" w:rsidRDefault="00FD78DB" w:rsidP="00DA6499">
            <w:pPr>
              <w:pStyle w:val="BodyText"/>
              <w:spacing w:line="276" w:lineRule="auto"/>
              <w:rPr>
                <w:sz w:val="16"/>
              </w:rPr>
            </w:pPr>
            <w:r w:rsidRPr="00DA6499">
              <w:rPr>
                <w:b/>
                <w:bCs/>
                <w:sz w:val="16"/>
              </w:rPr>
              <w:t>Notes</w:t>
            </w:r>
          </w:p>
          <w:p w14:paraId="6B6E159B" w14:textId="77777777" w:rsidR="00FD78DB" w:rsidRPr="00DA6499" w:rsidRDefault="00FD78DB" w:rsidP="00DA6499">
            <w:pPr>
              <w:pStyle w:val="BodyText"/>
              <w:spacing w:after="100" w:line="276" w:lineRule="auto"/>
              <w:rPr>
                <w:sz w:val="20"/>
                <w:szCs w:val="20"/>
              </w:rPr>
            </w:pPr>
            <w:r w:rsidRPr="00DA6499">
              <w:rPr>
                <w:b/>
                <w:bCs/>
                <w:sz w:val="20"/>
                <w:szCs w:val="20"/>
              </w:rPr>
              <w:t xml:space="preserve">Penalties:  </w:t>
            </w:r>
            <w:r w:rsidRPr="00DA6499">
              <w:rPr>
                <w:sz w:val="20"/>
                <w:szCs w:val="20"/>
              </w:rPr>
              <w:t>The total marks available for an assessment is reduced by 15% for work submitted up to one week late.  The total marks available are reduced by 30% for work up to two weeks late.  Assessment work received more than two weeks late will receive a mark of zero.  [Incidents of alleged plagiarism and cheating are dealt with in accordance with the Institute’s Assessment Regulations.]</w:t>
            </w:r>
          </w:p>
          <w:p w14:paraId="793FBF56" w14:textId="77777777" w:rsidR="00FD78DB" w:rsidRPr="00DA6499" w:rsidRDefault="00FD78DB" w:rsidP="00DA6499">
            <w:pPr>
              <w:pStyle w:val="BodyText"/>
              <w:spacing w:after="100" w:line="276" w:lineRule="auto"/>
              <w:rPr>
                <w:sz w:val="20"/>
                <w:szCs w:val="20"/>
              </w:rPr>
            </w:pPr>
            <w:r w:rsidRPr="00DA6499">
              <w:rPr>
                <w:b/>
                <w:bCs/>
                <w:sz w:val="20"/>
                <w:szCs w:val="20"/>
              </w:rPr>
              <w:t xml:space="preserve">Plagiarism:  </w:t>
            </w:r>
            <w:r w:rsidRPr="00DA6499">
              <w:rPr>
                <w:sz w:val="20"/>
                <w:szCs w:val="20"/>
              </w:rPr>
              <w:t xml:space="preserve">Presenting the ideas etc. of someone else without proper acknowledgement (see section L1 paragraph 8). </w:t>
            </w:r>
          </w:p>
          <w:p w14:paraId="1D9C32F7" w14:textId="77777777" w:rsidR="00FD78DB" w:rsidRPr="00DA6499" w:rsidRDefault="00FD78DB" w:rsidP="00DA6499">
            <w:pPr>
              <w:pStyle w:val="BodyText"/>
              <w:spacing w:after="100" w:line="276" w:lineRule="auto"/>
              <w:rPr>
                <w:sz w:val="20"/>
                <w:szCs w:val="20"/>
              </w:rPr>
            </w:pPr>
            <w:r w:rsidRPr="00DA6499">
              <w:rPr>
                <w:b/>
                <w:bCs/>
                <w:sz w:val="20"/>
                <w:szCs w:val="20"/>
              </w:rPr>
              <w:t>Cheating:</w:t>
            </w:r>
            <w:r w:rsidRPr="00DA6499">
              <w:rPr>
                <w:sz w:val="20"/>
                <w:szCs w:val="20"/>
              </w:rPr>
              <w:t xml:space="preserve">  The use of unauthorised material in a test, exam etc., unauthorised access to test matter, unauthorised collusion, dishonest behaviour in respect of assessments, and deliberate plagiarism (see section L1 paragraph 8).</w:t>
            </w:r>
          </w:p>
          <w:p w14:paraId="0C5BF6CA" w14:textId="77777777" w:rsidR="00FD78DB" w:rsidRPr="00DA6499" w:rsidRDefault="00FD78DB" w:rsidP="00DA6499">
            <w:pPr>
              <w:pStyle w:val="BodyText"/>
              <w:spacing w:after="100" w:line="276" w:lineRule="auto"/>
              <w:rPr>
                <w:b/>
                <w:bCs/>
                <w:sz w:val="16"/>
                <w:bdr w:val="single" w:sz="4" w:space="0" w:color="auto" w:frame="1"/>
              </w:rPr>
            </w:pPr>
            <w:r w:rsidRPr="00DA6499">
              <w:rPr>
                <w:b/>
                <w:bCs/>
                <w:sz w:val="20"/>
                <w:szCs w:val="20"/>
              </w:rPr>
              <w:t>Continuous Assessment:</w:t>
            </w:r>
            <w:r w:rsidRPr="00DA6499">
              <w:rPr>
                <w:sz w:val="20"/>
                <w:szCs w:val="20"/>
              </w:rPr>
              <w:t xml:space="preserve">  For students repeating an examination, marks awarded for continuous assessment, shall normally be carried forward from the original examination to the repeat examination.</w:t>
            </w:r>
          </w:p>
        </w:tc>
      </w:tr>
      <w:tr w:rsidR="00FD78DB" w:rsidRPr="00DA6499" w14:paraId="2C734409" w14:textId="77777777" w:rsidTr="00FD78DB">
        <w:trPr>
          <w:trHeight w:val="70"/>
        </w:trPr>
        <w:tc>
          <w:tcPr>
            <w:tcW w:w="88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A3082E" w14:textId="77777777" w:rsidR="00FD78DB" w:rsidRDefault="00FD78DB" w:rsidP="00DA6499">
            <w:pPr>
              <w:pStyle w:val="BodyText"/>
              <w:spacing w:line="276" w:lineRule="auto"/>
              <w:rPr>
                <w:b/>
                <w:bCs/>
                <w:sz w:val="16"/>
              </w:rPr>
            </w:pPr>
          </w:p>
          <w:p w14:paraId="7DFEA0FF" w14:textId="3B92A3CF" w:rsidR="00725B14" w:rsidRPr="00DA6499" w:rsidRDefault="00725B14" w:rsidP="00DA6499">
            <w:pPr>
              <w:pStyle w:val="BodyText"/>
              <w:spacing w:line="276" w:lineRule="auto"/>
              <w:rPr>
                <w:b/>
                <w:bCs/>
                <w:sz w:val="16"/>
              </w:rPr>
            </w:pPr>
          </w:p>
        </w:tc>
      </w:tr>
    </w:tbl>
    <w:p w14:paraId="4B0165E5" w14:textId="4E456A41" w:rsidR="00B21F72" w:rsidRDefault="00B21F72" w:rsidP="002917B2">
      <w:pPr>
        <w:pStyle w:val="Heading1"/>
        <w:tabs>
          <w:tab w:val="left" w:pos="5040"/>
        </w:tabs>
        <w:spacing w:before="0"/>
        <w:rPr>
          <w:rFonts w:ascii="Times New Roman" w:hAnsi="Times New Roman" w:cs="Times New Roman"/>
          <w:sz w:val="32"/>
          <w:szCs w:val="32"/>
        </w:rPr>
      </w:pPr>
    </w:p>
    <w:p w14:paraId="580A31CE" w14:textId="77777777" w:rsidR="002917B2" w:rsidRPr="002917B2" w:rsidRDefault="002917B2" w:rsidP="002917B2"/>
    <w:p w14:paraId="0682978F" w14:textId="2DD1C6E7" w:rsidR="00EB4D85" w:rsidRPr="00C8350A" w:rsidRDefault="000760AC" w:rsidP="002917B2">
      <w:pPr>
        <w:pStyle w:val="Heading1"/>
        <w:tabs>
          <w:tab w:val="left" w:pos="5040"/>
        </w:tabs>
        <w:spacing w:before="0"/>
        <w:rPr>
          <w:rFonts w:ascii="Times New Roman" w:hAnsi="Times New Roman" w:cs="Times New Roman"/>
          <w:sz w:val="24"/>
          <w:szCs w:val="24"/>
        </w:rPr>
      </w:pPr>
      <w:r w:rsidRPr="00DA6499">
        <w:rPr>
          <w:rFonts w:ascii="Times New Roman" w:hAnsi="Times New Roman" w:cs="Times New Roman"/>
          <w:sz w:val="32"/>
          <w:szCs w:val="32"/>
        </w:rPr>
        <w:lastRenderedPageBreak/>
        <w:t>Ai</w:t>
      </w:r>
      <w:r w:rsidR="00842425">
        <w:rPr>
          <w:rFonts w:ascii="Times New Roman" w:hAnsi="Times New Roman" w:cs="Times New Roman"/>
          <w:sz w:val="32"/>
          <w:szCs w:val="32"/>
        </w:rPr>
        <w:t>m</w:t>
      </w:r>
    </w:p>
    <w:p w14:paraId="2AC40FF3" w14:textId="77777777" w:rsidR="00B21F72" w:rsidRDefault="00B21F72" w:rsidP="00B21F72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9279694" w14:textId="5D8C3EE7" w:rsidR="00725B14" w:rsidRDefault="006C2071" w:rsidP="00842425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C2071">
        <w:rPr>
          <w:rFonts w:ascii="Times New Roman" w:hAnsi="Times New Roman" w:cs="Times New Roman"/>
          <w:sz w:val="24"/>
          <w:szCs w:val="24"/>
          <w:lang w:val="en-US"/>
        </w:rPr>
        <w:t>Continuous integration is a software development method that allows code from multiple contributors to be automatically integrated into a single software project (REHKOPF, 2021).</w:t>
      </w:r>
      <w:r w:rsidRPr="00DA64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2A4B" w:rsidRPr="00DA6499">
        <w:rPr>
          <w:rFonts w:ascii="Times New Roman" w:hAnsi="Times New Roman" w:cs="Times New Roman"/>
          <w:sz w:val="24"/>
          <w:szCs w:val="24"/>
          <w:lang w:val="en-US"/>
        </w:rPr>
        <w:t>The aim for this lab</w:t>
      </w:r>
      <w:r w:rsidR="001D0058" w:rsidRPr="00DA64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42425">
        <w:rPr>
          <w:rFonts w:ascii="Times New Roman" w:hAnsi="Times New Roman" w:cs="Times New Roman"/>
          <w:sz w:val="24"/>
          <w:szCs w:val="24"/>
          <w:lang w:val="en-US"/>
        </w:rPr>
        <w:t>is to i</w:t>
      </w:r>
      <w:r w:rsidR="00725B14">
        <w:rPr>
          <w:rFonts w:ascii="Times New Roman" w:hAnsi="Times New Roman" w:cs="Times New Roman"/>
          <w:sz w:val="24"/>
          <w:szCs w:val="24"/>
          <w:lang w:val="en-US"/>
        </w:rPr>
        <w:t>mplement</w:t>
      </w:r>
      <w:r w:rsidR="00E3331A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725B14" w:rsidRPr="00725B14">
        <w:rPr>
          <w:rFonts w:ascii="Times New Roman" w:hAnsi="Times New Roman" w:cs="Times New Roman"/>
          <w:sz w:val="24"/>
          <w:szCs w:val="24"/>
          <w:lang w:val="en-US"/>
        </w:rPr>
        <w:t xml:space="preserve">DevOps pipeline </w:t>
      </w:r>
      <w:r w:rsidR="00725B14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="00725B14" w:rsidRPr="00725B14">
        <w:rPr>
          <w:rFonts w:ascii="Times New Roman" w:hAnsi="Times New Roman" w:cs="Times New Roman"/>
          <w:sz w:val="24"/>
          <w:szCs w:val="24"/>
          <w:lang w:val="en-US"/>
        </w:rPr>
        <w:t xml:space="preserve"> cod</w:t>
      </w:r>
      <w:r w:rsidR="00E3331A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725B14">
        <w:rPr>
          <w:rFonts w:ascii="Times New Roman" w:hAnsi="Times New Roman" w:cs="Times New Roman"/>
          <w:sz w:val="24"/>
          <w:szCs w:val="24"/>
          <w:lang w:val="en-US"/>
        </w:rPr>
        <w:t xml:space="preserve"> through Java</w:t>
      </w:r>
      <w:r w:rsidR="00725B14" w:rsidRPr="00725B14">
        <w:rPr>
          <w:rFonts w:ascii="Times New Roman" w:hAnsi="Times New Roman" w:cs="Times New Roman"/>
          <w:sz w:val="24"/>
          <w:szCs w:val="24"/>
          <w:lang w:val="en-US"/>
        </w:rPr>
        <w:t>, buil</w:t>
      </w:r>
      <w:r w:rsidR="00E3331A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725B14">
        <w:rPr>
          <w:rFonts w:ascii="Times New Roman" w:hAnsi="Times New Roman" w:cs="Times New Roman"/>
          <w:sz w:val="24"/>
          <w:szCs w:val="24"/>
          <w:lang w:val="en-US"/>
        </w:rPr>
        <w:t xml:space="preserve"> through Maven</w:t>
      </w:r>
      <w:r w:rsidR="00E3331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25B14" w:rsidRPr="00725B14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027976">
        <w:rPr>
          <w:rFonts w:ascii="Times New Roman" w:hAnsi="Times New Roman" w:cs="Times New Roman"/>
          <w:sz w:val="24"/>
          <w:szCs w:val="24"/>
          <w:lang w:val="en-US"/>
        </w:rPr>
        <w:t xml:space="preserve">continuous integration tool GitHub </w:t>
      </w:r>
      <w:r w:rsidR="00C125A4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027976" w:rsidRPr="00027976">
        <w:rPr>
          <w:rFonts w:ascii="Times New Roman" w:hAnsi="Times New Roman" w:cs="Times New Roman"/>
          <w:sz w:val="24"/>
          <w:szCs w:val="24"/>
          <w:lang w:val="en-US"/>
        </w:rPr>
        <w:t xml:space="preserve">perform automation </w:t>
      </w:r>
      <w:r w:rsidR="00725B14" w:rsidRPr="00027976">
        <w:rPr>
          <w:rFonts w:ascii="Times New Roman" w:hAnsi="Times New Roman" w:cs="Times New Roman"/>
          <w:sz w:val="24"/>
          <w:szCs w:val="24"/>
          <w:lang w:val="en-US"/>
        </w:rPr>
        <w:t>test</w:t>
      </w:r>
      <w:r w:rsidR="00027976" w:rsidRPr="00027976">
        <w:rPr>
          <w:rFonts w:ascii="Times New Roman" w:hAnsi="Times New Roman" w:cs="Times New Roman"/>
          <w:sz w:val="24"/>
          <w:szCs w:val="24"/>
          <w:lang w:val="en-US"/>
        </w:rPr>
        <w:t xml:space="preserve">ing </w:t>
      </w:r>
      <w:r w:rsidR="00725B14" w:rsidRPr="00027976">
        <w:rPr>
          <w:rFonts w:ascii="Times New Roman" w:hAnsi="Times New Roman" w:cs="Times New Roman"/>
          <w:sz w:val="24"/>
          <w:szCs w:val="24"/>
          <w:lang w:val="en-US"/>
        </w:rPr>
        <w:t>through GitHub action.</w:t>
      </w:r>
    </w:p>
    <w:p w14:paraId="6B8DFEF3" w14:textId="77777777" w:rsidR="00027976" w:rsidRPr="00842425" w:rsidRDefault="00027976" w:rsidP="00842425">
      <w:pPr>
        <w:suppressAutoHyphens/>
        <w:autoSpaceDN w:val="0"/>
        <w:spacing w:after="0" w:line="25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6231B21" w14:textId="77777777" w:rsidR="006C2071" w:rsidRPr="00C860EF" w:rsidRDefault="006C2071" w:rsidP="00C860EF">
      <w:pPr>
        <w:suppressAutoHyphens/>
        <w:autoSpaceDN w:val="0"/>
        <w:spacing w:after="0" w:line="256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0FDC832" w14:textId="2BD492F6" w:rsidR="00A02735" w:rsidRDefault="00A02735" w:rsidP="00B904D8">
      <w:pPr>
        <w:pStyle w:val="Heading1"/>
        <w:spacing w:before="0"/>
        <w:rPr>
          <w:rFonts w:ascii="Times New Roman" w:hAnsi="Times New Roman" w:cs="Times New Roman"/>
          <w:sz w:val="32"/>
          <w:szCs w:val="32"/>
        </w:rPr>
      </w:pPr>
      <w:r w:rsidRPr="00DA6499">
        <w:rPr>
          <w:rFonts w:ascii="Times New Roman" w:hAnsi="Times New Roman" w:cs="Times New Roman"/>
          <w:sz w:val="32"/>
          <w:szCs w:val="32"/>
        </w:rPr>
        <w:t>Method</w:t>
      </w:r>
    </w:p>
    <w:p w14:paraId="1516B645" w14:textId="77777777" w:rsidR="006C2071" w:rsidRPr="006C2071" w:rsidRDefault="006C2071" w:rsidP="006C2071">
      <w:pPr>
        <w:spacing w:after="0"/>
      </w:pPr>
    </w:p>
    <w:p w14:paraId="73E357BB" w14:textId="70A4C338" w:rsidR="007A2266" w:rsidRDefault="00027976" w:rsidP="00027976">
      <w:pPr>
        <w:pStyle w:val="ListParagraph"/>
        <w:numPr>
          <w:ilvl w:val="0"/>
          <w:numId w:val="11"/>
        </w:num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Java SE, Java SE installed successfully.</w:t>
      </w:r>
    </w:p>
    <w:p w14:paraId="7BE24043" w14:textId="6A2CDB4B" w:rsidR="00027976" w:rsidRDefault="00027976" w:rsidP="00027976">
      <w:pPr>
        <w:pStyle w:val="ListParagraph"/>
        <w:numPr>
          <w:ilvl w:val="0"/>
          <w:numId w:val="11"/>
        </w:num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all Apache </w:t>
      </w:r>
      <w:r w:rsidR="00C125A4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ven, maven installed successfully</w:t>
      </w:r>
    </w:p>
    <w:p w14:paraId="01EF7E94" w14:textId="16748414" w:rsidR="00027976" w:rsidRDefault="00027976" w:rsidP="00027976">
      <w:pPr>
        <w:pStyle w:val="ListParagraph"/>
        <w:numPr>
          <w:ilvl w:val="0"/>
          <w:numId w:val="11"/>
        </w:num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execute </w:t>
      </w:r>
      <w:r w:rsidR="00C125A4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ava code, eclipse IDE for java developer installed</w:t>
      </w:r>
    </w:p>
    <w:p w14:paraId="5079B82D" w14:textId="7D07E30A" w:rsidR="00027976" w:rsidRDefault="00027976" w:rsidP="00027976">
      <w:pPr>
        <w:pStyle w:val="ListParagraph"/>
        <w:numPr>
          <w:ilvl w:val="0"/>
          <w:numId w:val="11"/>
        </w:num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eclipse, </w:t>
      </w:r>
      <w:r w:rsidR="00586296">
        <w:rPr>
          <w:rFonts w:ascii="Times New Roman" w:hAnsi="Times New Roman" w:cs="Times New Roman"/>
          <w:sz w:val="24"/>
          <w:szCs w:val="24"/>
        </w:rPr>
        <w:t>create</w:t>
      </w:r>
      <w:r>
        <w:rPr>
          <w:rFonts w:ascii="Times New Roman" w:hAnsi="Times New Roman" w:cs="Times New Roman"/>
          <w:sz w:val="24"/>
          <w:szCs w:val="24"/>
        </w:rPr>
        <w:t xml:space="preserve"> new Maven project in eclipse, named Maven_test</w:t>
      </w:r>
    </w:p>
    <w:p w14:paraId="5D093792" w14:textId="6C00C806" w:rsidR="00027976" w:rsidRDefault="00027976" w:rsidP="00027976">
      <w:pPr>
        <w:pStyle w:val="ListParagraph"/>
        <w:numPr>
          <w:ilvl w:val="0"/>
          <w:numId w:val="11"/>
        </w:numPr>
        <w:ind w:left="56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der src/main/java, create add.java file under package mvn_pkg to check </w:t>
      </w:r>
      <w:r w:rsidR="00C125A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addition of the two numbers </w:t>
      </w:r>
      <w:r w:rsidR="00C125A4">
        <w:rPr>
          <w:rFonts w:ascii="Times New Roman" w:hAnsi="Times New Roman" w:cs="Times New Roman"/>
          <w:sz w:val="24"/>
          <w:szCs w:val="24"/>
        </w:rPr>
        <w:t xml:space="preserve">and print the result </w:t>
      </w:r>
    </w:p>
    <w:p w14:paraId="7E5B371A" w14:textId="77777777" w:rsidR="00027976" w:rsidRDefault="00027976" w:rsidP="00027976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1F78EE93" w14:textId="74A4440A" w:rsidR="00027976" w:rsidRDefault="00027976" w:rsidP="00027976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F86220" wp14:editId="03505337">
            <wp:extent cx="5068549" cy="29184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8865" cy="29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A57C9" w14:textId="0C5DE931" w:rsidR="00027976" w:rsidRDefault="00027976" w:rsidP="00027976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09C7C350" w14:textId="1CDCE835" w:rsidR="00027976" w:rsidRDefault="00C125A4" w:rsidP="00C125A4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 src/test/java, create a test file named as Test.java to verify the addition</w:t>
      </w:r>
    </w:p>
    <w:p w14:paraId="61C4F160" w14:textId="5B6CCB96" w:rsidR="00C125A4" w:rsidRDefault="00C125A4" w:rsidP="00C125A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7CB1FEB" w14:textId="77777777" w:rsidR="00C125A4" w:rsidRDefault="00C125A4" w:rsidP="00C125A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E7D0213" w14:textId="5B457218" w:rsidR="00027976" w:rsidRDefault="00C125A4" w:rsidP="00C125A4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E0DEA6D" wp14:editId="2904C650">
            <wp:extent cx="4937760" cy="2682565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331" cy="2688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6D7EA" w14:textId="77777777" w:rsidR="00C125A4" w:rsidRDefault="00C125A4" w:rsidP="00C125A4">
      <w:pPr>
        <w:pStyle w:val="ListParagraph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24BA220D" w14:textId="15E2C898" w:rsidR="00027976" w:rsidRDefault="00C125A4" w:rsidP="00027976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maven project, the pom.xml file is present where JUnit dependencies are added,</w:t>
      </w:r>
    </w:p>
    <w:p w14:paraId="216B5E36" w14:textId="4780C0EE" w:rsidR="00C125A4" w:rsidRDefault="00C125A4" w:rsidP="00C125A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adding the pom.xml file looks like</w:t>
      </w:r>
    </w:p>
    <w:p w14:paraId="317645BA" w14:textId="77777777" w:rsidR="00C125A4" w:rsidRDefault="00C125A4" w:rsidP="00C125A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CA4B5E4" w14:textId="16801020" w:rsidR="00C125A4" w:rsidRDefault="00C125A4" w:rsidP="00C125A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DEFA7A" wp14:editId="337829F5">
            <wp:extent cx="4998720" cy="259906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635" cy="2607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9E7D9" w14:textId="77777777" w:rsidR="00C125A4" w:rsidRDefault="00C125A4" w:rsidP="00C125A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4AF11AB" w14:textId="3B45992D" w:rsidR="00C125A4" w:rsidRDefault="00C125A4" w:rsidP="00C125A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81214D5" w14:textId="77777777" w:rsidR="00C125A4" w:rsidRPr="00027976" w:rsidRDefault="00C125A4" w:rsidP="00C125A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F4186DD" w14:textId="33B4EFEF" w:rsidR="00027976" w:rsidRDefault="00C125A4" w:rsidP="00C125A4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 pushed into git hub repository</w:t>
      </w:r>
    </w:p>
    <w:p w14:paraId="3F657054" w14:textId="0F84C08D" w:rsidR="00C125A4" w:rsidRDefault="00423ADF" w:rsidP="00C125A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hyperlink r:id="rId12" w:history="1">
        <w:r w:rsidR="00C125A4" w:rsidRPr="00102D6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nehalkhairnar9/maven_project</w:t>
        </w:r>
      </w:hyperlink>
    </w:p>
    <w:p w14:paraId="2DBC755E" w14:textId="42C322DD" w:rsidR="00C125A4" w:rsidRDefault="00C125A4" w:rsidP="00C125A4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git hub actions, create new workflow click on Java with maven, commit </w:t>
      </w:r>
      <w:proofErr w:type="spellStart"/>
      <w:r>
        <w:rPr>
          <w:rFonts w:ascii="Times New Roman" w:hAnsi="Times New Roman" w:cs="Times New Roman"/>
          <w:sz w:val="24"/>
          <w:szCs w:val="24"/>
        </w:rPr>
        <w:t>maven.ym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>, automatically run the test</w:t>
      </w:r>
    </w:p>
    <w:p w14:paraId="2AAE0CF4" w14:textId="531D42D7" w:rsidR="00C125A4" w:rsidRDefault="00C125A4" w:rsidP="00C125A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49A01AE" w14:textId="7A895917" w:rsidR="00C125A4" w:rsidRDefault="00C125A4" w:rsidP="00C125A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B8274E5" wp14:editId="419E8CB8">
            <wp:extent cx="5730240" cy="2788920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78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8ECDC" w14:textId="77777777" w:rsidR="00C125A4" w:rsidRPr="00C125A4" w:rsidRDefault="00C125A4" w:rsidP="00C125A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61B9DB3" w14:textId="77777777" w:rsidR="00731961" w:rsidRPr="00731961" w:rsidRDefault="00731961" w:rsidP="00731961">
      <w:pPr>
        <w:spacing w:after="0"/>
        <w:rPr>
          <w:sz w:val="24"/>
          <w:szCs w:val="24"/>
        </w:rPr>
      </w:pPr>
    </w:p>
    <w:p w14:paraId="3D26749D" w14:textId="0BEEE09E" w:rsidR="00FF660F" w:rsidRDefault="00855622" w:rsidP="00A77DB7">
      <w:pPr>
        <w:pStyle w:val="Heading1"/>
        <w:spacing w:before="0"/>
        <w:rPr>
          <w:rFonts w:ascii="Times New Roman" w:hAnsi="Times New Roman" w:cs="Times New Roman"/>
          <w:sz w:val="32"/>
          <w:szCs w:val="32"/>
        </w:rPr>
      </w:pPr>
      <w:r w:rsidRPr="00DA6499">
        <w:rPr>
          <w:rFonts w:ascii="Times New Roman" w:hAnsi="Times New Roman" w:cs="Times New Roman"/>
          <w:sz w:val="32"/>
          <w:szCs w:val="32"/>
        </w:rPr>
        <w:t>Results</w:t>
      </w:r>
    </w:p>
    <w:p w14:paraId="662BB329" w14:textId="77777777" w:rsidR="00D018F2" w:rsidRPr="00D018F2" w:rsidRDefault="00D018F2" w:rsidP="00D018F2">
      <w:pPr>
        <w:spacing w:after="0"/>
        <w:rPr>
          <w:sz w:val="24"/>
          <w:szCs w:val="24"/>
        </w:rPr>
      </w:pPr>
    </w:p>
    <w:p w14:paraId="6EA87567" w14:textId="1FDCD8AE" w:rsidR="005923E2" w:rsidRPr="00DA6499" w:rsidRDefault="005D6038" w:rsidP="00D018F2">
      <w:pPr>
        <w:spacing w:after="0"/>
        <w:ind w:left="567" w:hanging="283"/>
        <w:rPr>
          <w:rFonts w:ascii="Times New Roman" w:hAnsi="Times New Roman" w:cs="Times New Roman"/>
          <w:iCs/>
          <w:sz w:val="24"/>
          <w:szCs w:val="24"/>
        </w:rPr>
      </w:pPr>
      <w:r w:rsidRPr="00DA6499">
        <w:rPr>
          <w:rFonts w:ascii="Times New Roman" w:hAnsi="Times New Roman" w:cs="Times New Roman"/>
          <w:iCs/>
          <w:sz w:val="24"/>
          <w:szCs w:val="24"/>
        </w:rPr>
        <w:t>1.</w:t>
      </w:r>
      <w:r w:rsidR="00BB622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586296">
        <w:rPr>
          <w:rFonts w:ascii="Times New Roman" w:hAnsi="Times New Roman" w:cs="Times New Roman"/>
          <w:iCs/>
          <w:sz w:val="24"/>
          <w:szCs w:val="24"/>
        </w:rPr>
        <w:t xml:space="preserve">Maven project created in eclipse, added Java file for </w:t>
      </w:r>
      <w:r w:rsidR="006A7057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586296">
        <w:rPr>
          <w:rFonts w:ascii="Times New Roman" w:hAnsi="Times New Roman" w:cs="Times New Roman"/>
          <w:iCs/>
          <w:sz w:val="24"/>
          <w:szCs w:val="24"/>
        </w:rPr>
        <w:t>addition of two numbers</w:t>
      </w:r>
      <w:r w:rsidR="006A7057">
        <w:rPr>
          <w:rFonts w:ascii="Times New Roman" w:hAnsi="Times New Roman" w:cs="Times New Roman"/>
          <w:iCs/>
          <w:sz w:val="24"/>
          <w:szCs w:val="24"/>
        </w:rPr>
        <w:t xml:space="preserve"> successfully.</w:t>
      </w:r>
    </w:p>
    <w:p w14:paraId="7D6C3A13" w14:textId="76713F6F" w:rsidR="005D6038" w:rsidRDefault="005923E2" w:rsidP="006A7057">
      <w:pPr>
        <w:spacing w:after="0"/>
        <w:ind w:left="567" w:hanging="283"/>
        <w:rPr>
          <w:rFonts w:ascii="Times New Roman" w:hAnsi="Times New Roman" w:cs="Times New Roman"/>
          <w:iCs/>
          <w:sz w:val="24"/>
          <w:szCs w:val="24"/>
        </w:rPr>
      </w:pPr>
      <w:r w:rsidRPr="00DA6499">
        <w:rPr>
          <w:rFonts w:ascii="Times New Roman" w:hAnsi="Times New Roman" w:cs="Times New Roman"/>
          <w:iCs/>
          <w:sz w:val="24"/>
          <w:szCs w:val="24"/>
        </w:rPr>
        <w:t xml:space="preserve">2. </w:t>
      </w:r>
      <w:r w:rsidR="006A7057">
        <w:rPr>
          <w:rFonts w:ascii="Times New Roman" w:hAnsi="Times New Roman" w:cs="Times New Roman"/>
          <w:iCs/>
          <w:sz w:val="24"/>
          <w:szCs w:val="24"/>
        </w:rPr>
        <w:t>Created unit test for testing addition of numbers in the test file and added Junit dependencies to execute the Junit test.</w:t>
      </w:r>
    </w:p>
    <w:p w14:paraId="3F5FB722" w14:textId="59EFB7BD" w:rsidR="006A7057" w:rsidRDefault="006A7057" w:rsidP="006A7057">
      <w:pPr>
        <w:spacing w:after="0"/>
        <w:ind w:left="567" w:hanging="283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3.  Junit test passed successfully, after that code pushed into GitHub Repository</w:t>
      </w:r>
    </w:p>
    <w:p w14:paraId="5C68C6BE" w14:textId="6EB9D262" w:rsidR="006A7057" w:rsidRDefault="006A7057" w:rsidP="006A7057">
      <w:pPr>
        <w:spacing w:after="0"/>
        <w:ind w:left="567" w:hanging="283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4. Automated the test with the help of GitHub actions.</w:t>
      </w:r>
    </w:p>
    <w:p w14:paraId="5DB904F5" w14:textId="7BE3D6F1" w:rsidR="006A7057" w:rsidRDefault="006A7057" w:rsidP="006A7057">
      <w:pPr>
        <w:spacing w:after="0"/>
        <w:ind w:left="567" w:hanging="283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5. Build with Maven was successful.</w:t>
      </w:r>
    </w:p>
    <w:p w14:paraId="05673842" w14:textId="77777777" w:rsidR="00027976" w:rsidRDefault="00027976" w:rsidP="00D018F2">
      <w:pPr>
        <w:spacing w:after="0"/>
        <w:ind w:left="567" w:hanging="283"/>
        <w:rPr>
          <w:rFonts w:ascii="Times New Roman" w:hAnsi="Times New Roman" w:cs="Times New Roman"/>
          <w:iCs/>
          <w:sz w:val="24"/>
          <w:szCs w:val="24"/>
        </w:rPr>
      </w:pPr>
    </w:p>
    <w:p w14:paraId="7723FF9C" w14:textId="3B120500" w:rsidR="00D018F2" w:rsidRDefault="00D018F2" w:rsidP="00D018F2">
      <w:pPr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14:paraId="3D569842" w14:textId="77777777" w:rsidR="00D018F2" w:rsidRPr="00DA6499" w:rsidRDefault="00D018F2" w:rsidP="00D018F2">
      <w:pPr>
        <w:spacing w:after="0"/>
        <w:rPr>
          <w:rFonts w:ascii="Times New Roman" w:hAnsi="Times New Roman" w:cs="Times New Roman"/>
          <w:iCs/>
          <w:sz w:val="24"/>
          <w:szCs w:val="24"/>
        </w:rPr>
      </w:pPr>
    </w:p>
    <w:p w14:paraId="02BEE5C8" w14:textId="576CF962" w:rsidR="00855622" w:rsidRDefault="00855622" w:rsidP="00D018F2">
      <w:pPr>
        <w:pStyle w:val="Heading1"/>
        <w:spacing w:before="0"/>
        <w:rPr>
          <w:rFonts w:ascii="Times New Roman" w:hAnsi="Times New Roman" w:cs="Times New Roman"/>
          <w:sz w:val="32"/>
          <w:szCs w:val="32"/>
        </w:rPr>
      </w:pPr>
      <w:r w:rsidRPr="00DA6499">
        <w:rPr>
          <w:rFonts w:ascii="Times New Roman" w:hAnsi="Times New Roman" w:cs="Times New Roman"/>
          <w:sz w:val="32"/>
          <w:szCs w:val="32"/>
        </w:rPr>
        <w:t>Conclusion</w:t>
      </w:r>
    </w:p>
    <w:p w14:paraId="0AA80D94" w14:textId="7DFE9123" w:rsidR="001E4968" w:rsidRDefault="00352667" w:rsidP="001E4968">
      <w:r>
        <w:t>Remaining, will add</w:t>
      </w:r>
    </w:p>
    <w:p w14:paraId="49734E83" w14:textId="77777777" w:rsidR="001E4968" w:rsidRPr="001E4968" w:rsidRDefault="001E4968" w:rsidP="001E4968"/>
    <w:p w14:paraId="2B098D9E" w14:textId="77777777" w:rsidR="00D018F2" w:rsidRDefault="00D018F2" w:rsidP="00D018F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0454D53" w14:textId="4557E159" w:rsidR="00E935F4" w:rsidRDefault="00686869" w:rsidP="00D018F2">
      <w:pPr>
        <w:spacing w:after="0"/>
        <w:jc w:val="both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</w:pPr>
      <w:r w:rsidRPr="00090454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.</w:t>
      </w:r>
    </w:p>
    <w:p w14:paraId="57FC3620" w14:textId="77777777" w:rsidR="00E935F4" w:rsidRPr="00D018F2" w:rsidRDefault="00E935F4" w:rsidP="00D018F2">
      <w:pPr>
        <w:spacing w:after="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3BDC0A4" w14:textId="15E1AA10" w:rsidR="00EB4D85" w:rsidRDefault="00855622" w:rsidP="00E935F4">
      <w:pPr>
        <w:pStyle w:val="Heading1"/>
        <w:spacing w:before="0"/>
        <w:rPr>
          <w:rFonts w:ascii="Times New Roman" w:hAnsi="Times New Roman" w:cs="Times New Roman"/>
          <w:sz w:val="32"/>
          <w:szCs w:val="32"/>
        </w:rPr>
      </w:pPr>
      <w:r w:rsidRPr="00DA6499">
        <w:rPr>
          <w:rFonts w:ascii="Times New Roman" w:hAnsi="Times New Roman" w:cs="Times New Roman"/>
          <w:sz w:val="32"/>
          <w:szCs w:val="32"/>
        </w:rPr>
        <w:t>References</w:t>
      </w:r>
      <w:r w:rsidR="00171914" w:rsidRPr="00DA6499">
        <w:rPr>
          <w:rFonts w:ascii="Times New Roman" w:hAnsi="Times New Roman" w:cs="Times New Roman"/>
          <w:sz w:val="32"/>
          <w:szCs w:val="32"/>
        </w:rPr>
        <w:t xml:space="preserve"> &amp; Bibliography</w:t>
      </w:r>
    </w:p>
    <w:p w14:paraId="1AA69CD2" w14:textId="77777777" w:rsidR="00D018F2" w:rsidRDefault="00D018F2" w:rsidP="00D018F2">
      <w:pPr>
        <w:spacing w:after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D45F178" w14:textId="60543C9F" w:rsidR="00F62743" w:rsidRPr="00D018F2" w:rsidRDefault="00F62743" w:rsidP="00D018F2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D018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arebski</w:t>
      </w:r>
      <w:proofErr w:type="spellEnd"/>
      <w:r w:rsidRPr="00D018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, J., 2016. </w:t>
      </w:r>
      <w:r w:rsidRPr="00D018F2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Mastering Git</w:t>
      </w:r>
      <w:r w:rsidRPr="00D018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Packt Publishing.</w:t>
      </w:r>
    </w:p>
    <w:p w14:paraId="4E71F320" w14:textId="77777777" w:rsidR="00D018F2" w:rsidRDefault="00D018F2" w:rsidP="00D018F2">
      <w:pPr>
        <w:tabs>
          <w:tab w:val="left" w:pos="1080"/>
        </w:tabs>
        <w:spacing w:after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7ED374A" w14:textId="2EE626F9" w:rsidR="00D12338" w:rsidRPr="00D018F2" w:rsidRDefault="00EB4D85" w:rsidP="00D018F2">
      <w:pPr>
        <w:pStyle w:val="ListParagraph"/>
        <w:numPr>
          <w:ilvl w:val="0"/>
          <w:numId w:val="13"/>
        </w:numPr>
        <w:tabs>
          <w:tab w:val="left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018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HKOPF, M., 2021. </w:t>
      </w:r>
      <w:r w:rsidRPr="00D018F2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What is Continuous Integration | Atlassian</w:t>
      </w:r>
      <w:r w:rsidRPr="00D018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[online] Atlassian. Available at: &lt;https://www.atlassian.com/continuous-delivery/continuous-integration&gt; [Accessed 19 October 2021].</w:t>
      </w:r>
    </w:p>
    <w:p w14:paraId="155A1218" w14:textId="77777777" w:rsidR="00D018F2" w:rsidRDefault="00D018F2" w:rsidP="00D018F2">
      <w:pPr>
        <w:tabs>
          <w:tab w:val="left" w:pos="1080"/>
        </w:tabs>
        <w:spacing w:after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7793803" w14:textId="0488F635" w:rsidR="005A7ED6" w:rsidRPr="00D018F2" w:rsidRDefault="005A7ED6" w:rsidP="00D018F2">
      <w:pPr>
        <w:pStyle w:val="ListParagraph"/>
        <w:numPr>
          <w:ilvl w:val="0"/>
          <w:numId w:val="13"/>
        </w:numPr>
        <w:tabs>
          <w:tab w:val="left" w:pos="1080"/>
        </w:tabs>
        <w:spacing w:after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D018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Pensalwar</w:t>
      </w:r>
      <w:proofErr w:type="spellEnd"/>
      <w:r w:rsidRPr="00D018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V., 2021. </w:t>
      </w:r>
      <w:r w:rsidRPr="00D018F2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Jenkins Case Study</w:t>
      </w:r>
      <w:r w:rsidRPr="00D018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[online] Linkedin.com. Available at: &lt;https://www.linkedin.com/pulse/jenkins-case-study-venkatesh-pensalwar/&gt; [Accessed 19 October 2021].</w:t>
      </w:r>
    </w:p>
    <w:p w14:paraId="0C6C8C4A" w14:textId="77777777" w:rsidR="00D018F2" w:rsidRDefault="00D018F2" w:rsidP="00D018F2">
      <w:pPr>
        <w:tabs>
          <w:tab w:val="left" w:pos="1080"/>
        </w:tabs>
        <w:spacing w:after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DBB7B1D" w14:textId="3B74D718" w:rsidR="00D17816" w:rsidRPr="00D018F2" w:rsidRDefault="00D17816" w:rsidP="00D018F2">
      <w:pPr>
        <w:pStyle w:val="ListParagraph"/>
        <w:numPr>
          <w:ilvl w:val="0"/>
          <w:numId w:val="13"/>
        </w:numPr>
        <w:tabs>
          <w:tab w:val="left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D018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dureka</w:t>
      </w:r>
      <w:proofErr w:type="spellEnd"/>
      <w:r w:rsidRPr="00D018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2021. </w:t>
      </w:r>
      <w:r w:rsidRPr="00D018F2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What is Continuous Integration? | Continuous Integration using Jenkins | Edureka</w:t>
      </w:r>
      <w:r w:rsidRPr="00D018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[online] Available at: &lt;https://www.edureka.co/blog/continuous-integration/&gt; [Accessed 17 October 2021].</w:t>
      </w:r>
    </w:p>
    <w:p w14:paraId="51963D02" w14:textId="77777777" w:rsidR="00D018F2" w:rsidRDefault="00D018F2" w:rsidP="00D018F2">
      <w:pPr>
        <w:tabs>
          <w:tab w:val="left" w:pos="1080"/>
        </w:tabs>
        <w:spacing w:after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1E4A89B" w14:textId="3B4E9AD2" w:rsidR="00B05426" w:rsidRPr="00D018F2" w:rsidRDefault="00ED3A05" w:rsidP="00D018F2">
      <w:pPr>
        <w:pStyle w:val="ListParagraph"/>
        <w:numPr>
          <w:ilvl w:val="0"/>
          <w:numId w:val="13"/>
        </w:numPr>
        <w:tabs>
          <w:tab w:val="left" w:pos="108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018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oftwaretestingmaterial.com. 2021. </w:t>
      </w:r>
      <w:r w:rsidRPr="00D018F2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Git</w:t>
      </w:r>
      <w:r w:rsidRPr="00D018F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[online] Available at: &lt;https://www.softwaretestingmaterial.com/git-tutorial/&gt; [Accessed 21 October 2021].</w:t>
      </w:r>
    </w:p>
    <w:sectPr w:rsidR="00B05426" w:rsidRPr="00D018F2" w:rsidSect="000A7ABB">
      <w:headerReference w:type="default" r:id="rId14"/>
      <w:footerReference w:type="default" r:id="rId15"/>
      <w:headerReference w:type="first" r:id="rId16"/>
      <w:endnotePr>
        <w:numFmt w:val="decimal"/>
      </w:endnotePr>
      <w:pgSz w:w="11906" w:h="16838"/>
      <w:pgMar w:top="1134" w:right="1440" w:bottom="1440" w:left="1440" w:header="708" w:footer="27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60396" w14:textId="77777777" w:rsidR="00423ADF" w:rsidRDefault="00423ADF" w:rsidP="000760AC">
      <w:pPr>
        <w:spacing w:after="0" w:line="240" w:lineRule="auto"/>
      </w:pPr>
      <w:r>
        <w:separator/>
      </w:r>
    </w:p>
  </w:endnote>
  <w:endnote w:type="continuationSeparator" w:id="0">
    <w:p w14:paraId="4DCC73C2" w14:textId="77777777" w:rsidR="00423ADF" w:rsidRDefault="00423ADF" w:rsidP="000760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4897913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3E9613C" w14:textId="0963563C" w:rsidR="00D87F3F" w:rsidRDefault="00D87F3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F9FC7C" w14:textId="77777777" w:rsidR="00D87F3F" w:rsidRDefault="00D87F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CD25B" w14:textId="77777777" w:rsidR="00423ADF" w:rsidRDefault="00423ADF" w:rsidP="000760AC">
      <w:pPr>
        <w:spacing w:after="0" w:line="240" w:lineRule="auto"/>
      </w:pPr>
      <w:r>
        <w:separator/>
      </w:r>
    </w:p>
  </w:footnote>
  <w:footnote w:type="continuationSeparator" w:id="0">
    <w:p w14:paraId="4B21E985" w14:textId="77777777" w:rsidR="00423ADF" w:rsidRDefault="00423ADF" w:rsidP="000760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5B05B" w14:textId="3EBB13EE" w:rsidR="00171914" w:rsidRDefault="006C2071" w:rsidP="00D87F3F">
    <w:pPr>
      <w:pStyle w:val="Header"/>
      <w:jc w:val="right"/>
    </w:pPr>
    <w:r>
      <w:t>Snehal Khairnar</w:t>
    </w:r>
    <w:r w:rsidR="00171914">
      <w:t>, L</w:t>
    </w:r>
    <w:r>
      <w:t>0016343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CE612" w14:textId="77777777" w:rsidR="006C2071" w:rsidRDefault="006C2071" w:rsidP="00D87F3F">
    <w:pPr>
      <w:pStyle w:val="Header"/>
      <w:jc w:val="right"/>
    </w:pPr>
    <w:r>
      <w:t>Snehal Khairnar, L00163434</w:t>
    </w:r>
  </w:p>
  <w:p w14:paraId="587A494A" w14:textId="31FE87CF" w:rsidR="00FD78DB" w:rsidRPr="006C2071" w:rsidRDefault="00FD78DB" w:rsidP="006C20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4802"/>
    <w:multiLevelType w:val="multilevel"/>
    <w:tmpl w:val="9858D1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asciiTheme="minorHAnsi" w:eastAsiaTheme="minorHAnsi" w:hAnsiTheme="minorHAnsi" w:cstheme="minorBidi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F6299"/>
    <w:multiLevelType w:val="hybridMultilevel"/>
    <w:tmpl w:val="9A6CD0B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43A07"/>
    <w:multiLevelType w:val="hybridMultilevel"/>
    <w:tmpl w:val="D74E845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56BDD"/>
    <w:multiLevelType w:val="hybridMultilevel"/>
    <w:tmpl w:val="DC7AF678"/>
    <w:lvl w:ilvl="0" w:tplc="37866F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2B4F44"/>
    <w:multiLevelType w:val="hybridMultilevel"/>
    <w:tmpl w:val="2D4C0F52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FC477E"/>
    <w:multiLevelType w:val="hybridMultilevel"/>
    <w:tmpl w:val="4D10F80E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3C0EB8"/>
    <w:multiLevelType w:val="multilevel"/>
    <w:tmpl w:val="BE4024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F4650F"/>
    <w:multiLevelType w:val="hybridMultilevel"/>
    <w:tmpl w:val="50BE1F3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B6B23"/>
    <w:multiLevelType w:val="hybridMultilevel"/>
    <w:tmpl w:val="BEC65F28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946763F"/>
    <w:multiLevelType w:val="hybridMultilevel"/>
    <w:tmpl w:val="83720C44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05D65E3"/>
    <w:multiLevelType w:val="hybridMultilevel"/>
    <w:tmpl w:val="2434428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EB330A"/>
    <w:multiLevelType w:val="hybridMultilevel"/>
    <w:tmpl w:val="8496F4A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0B6C5F"/>
    <w:multiLevelType w:val="hybridMultilevel"/>
    <w:tmpl w:val="31CA8FFE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12"/>
  </w:num>
  <w:num w:numId="5">
    <w:abstractNumId w:val="9"/>
  </w:num>
  <w:num w:numId="6">
    <w:abstractNumId w:val="5"/>
  </w:num>
  <w:num w:numId="7">
    <w:abstractNumId w:val="10"/>
  </w:num>
  <w:num w:numId="8">
    <w:abstractNumId w:val="0"/>
  </w:num>
  <w:num w:numId="9">
    <w:abstractNumId w:val="6"/>
  </w:num>
  <w:num w:numId="10">
    <w:abstractNumId w:val="7"/>
  </w:num>
  <w:num w:numId="11">
    <w:abstractNumId w:val="11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LEwNLMwMjUyNDBV0lEKTi0uzszPAykwqwUAis2IZywAAAA="/>
  </w:docVars>
  <w:rsids>
    <w:rsidRoot w:val="000760AC"/>
    <w:rsid w:val="00027976"/>
    <w:rsid w:val="00057A58"/>
    <w:rsid w:val="000760AC"/>
    <w:rsid w:val="00090454"/>
    <w:rsid w:val="000A7ABB"/>
    <w:rsid w:val="0010347F"/>
    <w:rsid w:val="00104AB5"/>
    <w:rsid w:val="001163E2"/>
    <w:rsid w:val="00124BE3"/>
    <w:rsid w:val="00171914"/>
    <w:rsid w:val="00175D42"/>
    <w:rsid w:val="00194378"/>
    <w:rsid w:val="001B0E3B"/>
    <w:rsid w:val="001D0058"/>
    <w:rsid w:val="001D67E0"/>
    <w:rsid w:val="001D7554"/>
    <w:rsid w:val="001E4968"/>
    <w:rsid w:val="00225CA2"/>
    <w:rsid w:val="002351A2"/>
    <w:rsid w:val="00255360"/>
    <w:rsid w:val="00264D00"/>
    <w:rsid w:val="00275CB0"/>
    <w:rsid w:val="00281238"/>
    <w:rsid w:val="002917B2"/>
    <w:rsid w:val="002927EC"/>
    <w:rsid w:val="00294779"/>
    <w:rsid w:val="002964A9"/>
    <w:rsid w:val="002C09BC"/>
    <w:rsid w:val="002D5A0E"/>
    <w:rsid w:val="002D7004"/>
    <w:rsid w:val="002E096D"/>
    <w:rsid w:val="002E25F9"/>
    <w:rsid w:val="002E732A"/>
    <w:rsid w:val="00304974"/>
    <w:rsid w:val="00322BE8"/>
    <w:rsid w:val="00326517"/>
    <w:rsid w:val="00331255"/>
    <w:rsid w:val="00352667"/>
    <w:rsid w:val="00366C84"/>
    <w:rsid w:val="003B27C3"/>
    <w:rsid w:val="003F3353"/>
    <w:rsid w:val="004135CB"/>
    <w:rsid w:val="004162B4"/>
    <w:rsid w:val="00423A4E"/>
    <w:rsid w:val="00423ADF"/>
    <w:rsid w:val="00475E66"/>
    <w:rsid w:val="004858C3"/>
    <w:rsid w:val="004C09FB"/>
    <w:rsid w:val="004C4E64"/>
    <w:rsid w:val="004C6F89"/>
    <w:rsid w:val="004D2FD6"/>
    <w:rsid w:val="004D36CA"/>
    <w:rsid w:val="004F07BD"/>
    <w:rsid w:val="0051426D"/>
    <w:rsid w:val="00572DB2"/>
    <w:rsid w:val="00574422"/>
    <w:rsid w:val="005817C7"/>
    <w:rsid w:val="00586296"/>
    <w:rsid w:val="005923E2"/>
    <w:rsid w:val="005A7ED6"/>
    <w:rsid w:val="005B28DF"/>
    <w:rsid w:val="005C04F9"/>
    <w:rsid w:val="005C7463"/>
    <w:rsid w:val="005D6038"/>
    <w:rsid w:val="00662C29"/>
    <w:rsid w:val="00674FA3"/>
    <w:rsid w:val="00686869"/>
    <w:rsid w:val="006A52F5"/>
    <w:rsid w:val="006A7057"/>
    <w:rsid w:val="006B2A4B"/>
    <w:rsid w:val="006C2071"/>
    <w:rsid w:val="006F736D"/>
    <w:rsid w:val="00712023"/>
    <w:rsid w:val="00716415"/>
    <w:rsid w:val="00725B14"/>
    <w:rsid w:val="00731961"/>
    <w:rsid w:val="007341F1"/>
    <w:rsid w:val="00735FB9"/>
    <w:rsid w:val="00736EB7"/>
    <w:rsid w:val="007466BA"/>
    <w:rsid w:val="00774FBA"/>
    <w:rsid w:val="007A2266"/>
    <w:rsid w:val="007A3E1A"/>
    <w:rsid w:val="007C0C9C"/>
    <w:rsid w:val="007C56A8"/>
    <w:rsid w:val="007D5129"/>
    <w:rsid w:val="007D5D00"/>
    <w:rsid w:val="0080314B"/>
    <w:rsid w:val="00805CF8"/>
    <w:rsid w:val="00810889"/>
    <w:rsid w:val="008112DC"/>
    <w:rsid w:val="008220BA"/>
    <w:rsid w:val="00837AE7"/>
    <w:rsid w:val="00842425"/>
    <w:rsid w:val="00855622"/>
    <w:rsid w:val="00867404"/>
    <w:rsid w:val="00872E7C"/>
    <w:rsid w:val="0087560C"/>
    <w:rsid w:val="0088036B"/>
    <w:rsid w:val="008A2CBE"/>
    <w:rsid w:val="008E149A"/>
    <w:rsid w:val="008F2F7B"/>
    <w:rsid w:val="00917D44"/>
    <w:rsid w:val="00930859"/>
    <w:rsid w:val="00932168"/>
    <w:rsid w:val="00935286"/>
    <w:rsid w:val="00943AA6"/>
    <w:rsid w:val="009643D0"/>
    <w:rsid w:val="00967B3B"/>
    <w:rsid w:val="00984C8B"/>
    <w:rsid w:val="009A4903"/>
    <w:rsid w:val="009B25E9"/>
    <w:rsid w:val="009C3094"/>
    <w:rsid w:val="00A02448"/>
    <w:rsid w:val="00A02735"/>
    <w:rsid w:val="00A251F8"/>
    <w:rsid w:val="00A45D4B"/>
    <w:rsid w:val="00A51212"/>
    <w:rsid w:val="00A77DB7"/>
    <w:rsid w:val="00A852C8"/>
    <w:rsid w:val="00A95EED"/>
    <w:rsid w:val="00AA5D37"/>
    <w:rsid w:val="00AB41AA"/>
    <w:rsid w:val="00AC51BE"/>
    <w:rsid w:val="00AC5A68"/>
    <w:rsid w:val="00B05426"/>
    <w:rsid w:val="00B21F72"/>
    <w:rsid w:val="00B41CC0"/>
    <w:rsid w:val="00B51580"/>
    <w:rsid w:val="00B56521"/>
    <w:rsid w:val="00B677D0"/>
    <w:rsid w:val="00B67E15"/>
    <w:rsid w:val="00B904D8"/>
    <w:rsid w:val="00BA68EA"/>
    <w:rsid w:val="00BB622E"/>
    <w:rsid w:val="00BB657C"/>
    <w:rsid w:val="00BE1785"/>
    <w:rsid w:val="00BE2B77"/>
    <w:rsid w:val="00BE4667"/>
    <w:rsid w:val="00BF42BA"/>
    <w:rsid w:val="00C125A4"/>
    <w:rsid w:val="00C335E0"/>
    <w:rsid w:val="00C35F9A"/>
    <w:rsid w:val="00C3763B"/>
    <w:rsid w:val="00C462FF"/>
    <w:rsid w:val="00C61CBE"/>
    <w:rsid w:val="00C81282"/>
    <w:rsid w:val="00C8350A"/>
    <w:rsid w:val="00C860EF"/>
    <w:rsid w:val="00CA7743"/>
    <w:rsid w:val="00CD6F2F"/>
    <w:rsid w:val="00CE3AE4"/>
    <w:rsid w:val="00D018F2"/>
    <w:rsid w:val="00D06C52"/>
    <w:rsid w:val="00D12338"/>
    <w:rsid w:val="00D16E5A"/>
    <w:rsid w:val="00D17816"/>
    <w:rsid w:val="00D2599C"/>
    <w:rsid w:val="00D379A7"/>
    <w:rsid w:val="00D405BA"/>
    <w:rsid w:val="00D41E3D"/>
    <w:rsid w:val="00D4201B"/>
    <w:rsid w:val="00D706F5"/>
    <w:rsid w:val="00D767A9"/>
    <w:rsid w:val="00D87F3F"/>
    <w:rsid w:val="00DA6499"/>
    <w:rsid w:val="00DA7E01"/>
    <w:rsid w:val="00DB6655"/>
    <w:rsid w:val="00DD0444"/>
    <w:rsid w:val="00DD2D88"/>
    <w:rsid w:val="00DE05C4"/>
    <w:rsid w:val="00DE442B"/>
    <w:rsid w:val="00DE6D25"/>
    <w:rsid w:val="00E22402"/>
    <w:rsid w:val="00E3331A"/>
    <w:rsid w:val="00E37834"/>
    <w:rsid w:val="00E935F4"/>
    <w:rsid w:val="00E96941"/>
    <w:rsid w:val="00EA2B87"/>
    <w:rsid w:val="00EB4D85"/>
    <w:rsid w:val="00EC17B0"/>
    <w:rsid w:val="00ED2027"/>
    <w:rsid w:val="00ED3A05"/>
    <w:rsid w:val="00EF332E"/>
    <w:rsid w:val="00F03E57"/>
    <w:rsid w:val="00F329D5"/>
    <w:rsid w:val="00F34C87"/>
    <w:rsid w:val="00F34CFF"/>
    <w:rsid w:val="00F44E3F"/>
    <w:rsid w:val="00F51609"/>
    <w:rsid w:val="00F62743"/>
    <w:rsid w:val="00F62A32"/>
    <w:rsid w:val="00F644A2"/>
    <w:rsid w:val="00F648E5"/>
    <w:rsid w:val="00F65DCC"/>
    <w:rsid w:val="00F7648A"/>
    <w:rsid w:val="00FB0E0E"/>
    <w:rsid w:val="00FC6F13"/>
    <w:rsid w:val="00FD78DB"/>
    <w:rsid w:val="00FD79D6"/>
    <w:rsid w:val="00FE686F"/>
    <w:rsid w:val="00FE72CF"/>
    <w:rsid w:val="00FF6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934496"/>
  <w15:docId w15:val="{E8F0BDDB-7DC5-42DD-95AD-CF63C1C51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60A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35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60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0AC"/>
  </w:style>
  <w:style w:type="paragraph" w:styleId="Footer">
    <w:name w:val="footer"/>
    <w:basedOn w:val="Normal"/>
    <w:link w:val="FooterChar"/>
    <w:uiPriority w:val="99"/>
    <w:unhideWhenUsed/>
    <w:rsid w:val="000760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0AC"/>
  </w:style>
  <w:style w:type="character" w:styleId="Emphasis">
    <w:name w:val="Emphasis"/>
    <w:basedOn w:val="DefaultParagraphFont"/>
    <w:uiPriority w:val="20"/>
    <w:qFormat/>
    <w:rsid w:val="000760AC"/>
    <w:rPr>
      <w:i/>
      <w:iCs/>
    </w:rPr>
  </w:style>
  <w:style w:type="paragraph" w:styleId="Subtitle">
    <w:name w:val="Subtitle"/>
    <w:basedOn w:val="Normal"/>
    <w:next w:val="Normal"/>
    <w:link w:val="SubtitleChar"/>
    <w:qFormat/>
    <w:rsid w:val="000760A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760A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0760A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760A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qFormat/>
    <w:rsid w:val="00A02735"/>
    <w:pPr>
      <w:ind w:left="720"/>
      <w:contextualSpacing/>
    </w:pPr>
  </w:style>
  <w:style w:type="paragraph" w:customStyle="1" w:styleId="Default">
    <w:name w:val="Default"/>
    <w:rsid w:val="00A0273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E05C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E05C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E05C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E05C4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FD78DB"/>
    <w:pPr>
      <w:spacing w:after="0" w:line="240" w:lineRule="auto"/>
      <w:ind w:right="524"/>
      <w:jc w:val="center"/>
    </w:pPr>
    <w:rPr>
      <w:rFonts w:ascii="Trebuchet MS" w:eastAsia="Times New Roman" w:hAnsi="Trebuchet MS" w:cs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FD78DB"/>
    <w:rPr>
      <w:rFonts w:ascii="Trebuchet MS" w:eastAsia="Times New Roman" w:hAnsi="Trebuchet MS" w:cs="Times New Roman"/>
      <w:b/>
      <w:sz w:val="28"/>
      <w:szCs w:val="20"/>
    </w:rPr>
  </w:style>
  <w:style w:type="paragraph" w:styleId="BodyText">
    <w:name w:val="Body Text"/>
    <w:basedOn w:val="Normal"/>
    <w:link w:val="BodyTextChar"/>
    <w:unhideWhenUsed/>
    <w:rsid w:val="00FD78D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FD78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233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233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123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7C56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35C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4E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4E64"/>
    <w:rPr>
      <w:rFonts w:ascii="Courier New" w:eastAsia="Times New Roman" w:hAnsi="Courier New" w:cs="Courier New"/>
      <w:sz w:val="20"/>
      <w:szCs w:val="20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5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7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Snehalkhairnar9/maven_project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9AE852-13A2-40E7-924C-31A49A597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5</Pages>
  <Words>731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ORaw</dc:creator>
  <cp:lastModifiedBy>Khairnar Snehal</cp:lastModifiedBy>
  <cp:revision>73</cp:revision>
  <cp:lastPrinted>2014-09-20T13:55:00Z</cp:lastPrinted>
  <dcterms:created xsi:type="dcterms:W3CDTF">2021-10-22T14:00:00Z</dcterms:created>
  <dcterms:modified xsi:type="dcterms:W3CDTF">2021-11-19T12:30:00Z</dcterms:modified>
</cp:coreProperties>
</file>